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F38" w:rsidRDefault="00B00AA3">
      <w:pPr>
        <w:rPr>
          <w:b/>
          <w:i/>
          <w:color w:val="E69138"/>
          <w:sz w:val="28"/>
          <w:szCs w:val="28"/>
        </w:rPr>
      </w:pPr>
      <w:bookmarkStart w:id="0" w:name="_GoBack"/>
      <w:bookmarkEnd w:id="0"/>
      <w:r>
        <w:rPr>
          <w:b/>
          <w:i/>
          <w:noProof/>
          <w:color w:val="B7B7B7"/>
          <w:sz w:val="28"/>
          <w:szCs w:val="28"/>
          <w:lang w:val="en-US"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page">
              <wp:posOffset>5897364</wp:posOffset>
            </wp:positionH>
            <wp:positionV relativeFrom="page">
              <wp:posOffset>638175</wp:posOffset>
            </wp:positionV>
            <wp:extent cx="1181100" cy="1181100"/>
            <wp:effectExtent l="0" t="0" r="0" b="0"/>
            <wp:wrapSquare wrapText="bothSides" distT="114300" distB="114300" distL="114300" distR="114300"/>
            <wp:docPr id="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i/>
          <w:color w:val="E69138"/>
          <w:sz w:val="28"/>
          <w:szCs w:val="28"/>
        </w:rPr>
        <w:t xml:space="preserve">LETTER TEMPLATE </w:t>
      </w: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Company Name&gt;</w:t>
      </w: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Address Line 1&gt;</w:t>
      </w: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Address Line 2&gt;</w:t>
      </w:r>
    </w:p>
    <w:p w:rsidR="00933F38" w:rsidRDefault="00B00AA3">
      <w:r>
        <w:rPr>
          <w:sz w:val="24"/>
          <w:szCs w:val="24"/>
        </w:rPr>
        <w:t>&lt;Address Line 3&gt;</w:t>
      </w:r>
    </w:p>
    <w:p w:rsidR="00933F38" w:rsidRDefault="00B00AA3">
      <w:pPr>
        <w:ind w:right="-630"/>
      </w:pPr>
      <w:r>
        <w:pict>
          <v:rect id="_x0000_i1025" style="width:0;height:1.5pt" o:hralign="center" o:hrstd="t" o:hr="t" fillcolor="#a0a0a0" stroked="f"/>
        </w:pict>
      </w:r>
    </w:p>
    <w:p w:rsidR="00933F38" w:rsidRDefault="00933F38"/>
    <w:p w:rsidR="00933F38" w:rsidRDefault="00B00AA3">
      <w:r>
        <w:t>From</w:t>
      </w:r>
    </w:p>
    <w:p w:rsidR="00933F38" w:rsidRDefault="00B00AA3">
      <w:r>
        <w:t>&lt;HR Signatory Name&gt;                                                                                      &lt;DD/MM/YYYY&gt;</w:t>
      </w:r>
      <w:r>
        <w:br/>
        <w:t>&lt;HR Signatory Designation&gt;</w:t>
      </w:r>
    </w:p>
    <w:p w:rsidR="00933F38" w:rsidRDefault="00B00AA3">
      <w:r>
        <w:t>&lt;Office Address&gt;</w:t>
      </w:r>
    </w:p>
    <w:p w:rsidR="00933F38" w:rsidRDefault="00933F38">
      <w:pPr>
        <w:widowControl w:val="0"/>
        <w:spacing w:before="219" w:line="249" w:lineRule="auto"/>
        <w:ind w:left="151" w:right="38"/>
        <w:jc w:val="both"/>
      </w:pPr>
    </w:p>
    <w:p w:rsidR="00933F38" w:rsidRDefault="00933F38">
      <w:pPr>
        <w:rPr>
          <w:color w:val="000000"/>
        </w:rPr>
      </w:pPr>
    </w:p>
    <w:p w:rsidR="00933F38" w:rsidRDefault="00B00AA3">
      <w:pPr>
        <w:rPr>
          <w:b/>
          <w:sz w:val="24"/>
          <w:szCs w:val="24"/>
        </w:rPr>
      </w:pPr>
      <w:r>
        <w:rPr>
          <w:b/>
          <w:sz w:val="24"/>
          <w:szCs w:val="24"/>
        </w:rPr>
        <w:t>To Whomsoever It May Concern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b: Employment Letter  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9" w:line="249" w:lineRule="auto"/>
        <w:ind w:right="38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is is to certify that Mr / Ms &lt;Employee Name&gt; is employed as a permanent employee of &lt;Company Name &amp; Address&gt;. He / She </w:t>
      </w:r>
      <w:r>
        <w:rPr>
          <w:sz w:val="24"/>
          <w:szCs w:val="24"/>
        </w:rPr>
        <w:t>has been employed</w:t>
      </w:r>
      <w:r>
        <w:rPr>
          <w:color w:val="000000"/>
          <w:sz w:val="24"/>
          <w:szCs w:val="24"/>
        </w:rPr>
        <w:t xml:space="preserve"> with us since </w:t>
      </w:r>
      <w:r>
        <w:rPr>
          <w:sz w:val="24"/>
          <w:szCs w:val="24"/>
        </w:rPr>
        <w:t>&lt;Date of Joining of employee&gt; and his / her c</w:t>
      </w:r>
      <w:r>
        <w:rPr>
          <w:sz w:val="24"/>
          <w:szCs w:val="24"/>
        </w:rPr>
        <w:t xml:space="preserve">urrent designation and grade/level is </w:t>
      </w:r>
      <w:r>
        <w:rPr>
          <w:color w:val="000000"/>
          <w:sz w:val="24"/>
          <w:szCs w:val="24"/>
        </w:rPr>
        <w:t xml:space="preserve">&lt;mention Designation, Grade/Level&gt;. </w:t>
      </w:r>
    </w:p>
    <w:p w:rsidR="00933F38" w:rsidRDefault="00B00AA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8" w:line="249" w:lineRule="auto"/>
        <w:ind w:left="3" w:right="35"/>
        <w:rPr>
          <w:color w:val="000000"/>
          <w:sz w:val="24"/>
          <w:szCs w:val="24"/>
        </w:rPr>
      </w:pPr>
      <w:r>
        <w:rPr>
          <w:sz w:val="24"/>
          <w:szCs w:val="24"/>
        </w:rPr>
        <w:t>This certificate is issued at the request of the said employee for &lt;mention reason&gt; and &lt;Company name&gt;</w:t>
      </w:r>
      <w:r>
        <w:rPr>
          <w:sz w:val="24"/>
          <w:szCs w:val="24"/>
        </w:rPr>
        <w:t xml:space="preserve"> does not provide any guarantee or will accept any obligation arising out of its use by the aforesaid employee in whichever manner they deem fit. 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 xml:space="preserve">Regards 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For &lt;Company Name&gt;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Name of Signatory&gt;</w:t>
      </w: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HR Designation&gt;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shd w:val="clear" w:color="auto" w:fill="FFFFFF"/>
        <w:spacing w:after="150"/>
        <w:jc w:val="right"/>
        <w:rPr>
          <w:sz w:val="24"/>
          <w:szCs w:val="24"/>
        </w:rPr>
      </w:pPr>
    </w:p>
    <w:p w:rsidR="00933F38" w:rsidRDefault="00933F38">
      <w:pPr>
        <w:shd w:val="clear" w:color="auto" w:fill="FFFFFF"/>
        <w:spacing w:after="150"/>
        <w:jc w:val="right"/>
        <w:rPr>
          <w:sz w:val="24"/>
          <w:szCs w:val="24"/>
        </w:rPr>
      </w:pPr>
    </w:p>
    <w:p w:rsidR="00933F38" w:rsidRDefault="00B00AA3">
      <w:pPr>
        <w:shd w:val="clear" w:color="auto" w:fill="FFFFFF"/>
        <w:spacing w:after="150"/>
        <w:jc w:val="right"/>
        <w:rPr>
          <w:sz w:val="24"/>
          <w:szCs w:val="24"/>
        </w:rPr>
      </w:pPr>
      <w:r>
        <w:rPr>
          <w:sz w:val="24"/>
          <w:szCs w:val="24"/>
        </w:rPr>
        <w:t>                                   </w:t>
      </w:r>
      <w:r>
        <w:rPr>
          <w:sz w:val="24"/>
          <w:szCs w:val="24"/>
        </w:rPr>
        <w:t xml:space="preserve">                                                             </w:t>
      </w:r>
    </w:p>
    <w:p w:rsidR="00933F38" w:rsidRDefault="00933F38">
      <w:pPr>
        <w:rPr>
          <w:b/>
          <w:i/>
          <w:color w:val="E69138"/>
          <w:sz w:val="28"/>
          <w:szCs w:val="28"/>
        </w:rPr>
      </w:pPr>
    </w:p>
    <w:p w:rsidR="00933F38" w:rsidRDefault="00B00AA3">
      <w:pPr>
        <w:rPr>
          <w:color w:val="E69138"/>
          <w:sz w:val="28"/>
          <w:szCs w:val="28"/>
        </w:rPr>
      </w:pPr>
      <w:r>
        <w:rPr>
          <w:b/>
          <w:i/>
          <w:color w:val="E69138"/>
          <w:sz w:val="28"/>
          <w:szCs w:val="28"/>
        </w:rPr>
        <w:t>EMAIL TEMPLATE</w:t>
      </w:r>
    </w:p>
    <w:p w:rsidR="00933F38" w:rsidRDefault="00B00AA3">
      <w:r>
        <w:t xml:space="preserve"> </w:t>
      </w:r>
    </w:p>
    <w:p w:rsidR="00933F38" w:rsidRDefault="00933F38">
      <w:pPr>
        <w:rPr>
          <w:b/>
          <w:sz w:val="24"/>
          <w:szCs w:val="24"/>
        </w:rPr>
      </w:pPr>
    </w:p>
    <w:p w:rsidR="00933F38" w:rsidRDefault="00B00AA3">
      <w:pPr>
        <w:rPr>
          <w:b/>
          <w:sz w:val="24"/>
          <w:szCs w:val="24"/>
        </w:rPr>
      </w:pPr>
      <w:r>
        <w:rPr>
          <w:b/>
          <w:sz w:val="24"/>
          <w:szCs w:val="24"/>
        </w:rPr>
        <w:t>To Whomsoever It May Concern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b: Employment Letter  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widowControl w:val="0"/>
        <w:spacing w:before="219" w:line="249" w:lineRule="auto"/>
        <w:ind w:right="38"/>
        <w:jc w:val="both"/>
        <w:rPr>
          <w:sz w:val="24"/>
          <w:szCs w:val="24"/>
        </w:rPr>
      </w:pPr>
      <w:r>
        <w:rPr>
          <w:sz w:val="24"/>
          <w:szCs w:val="24"/>
        </w:rPr>
        <w:t>This is to certify that Mr / Ms &lt;Employee Name&gt; is employed as a permanent employee of &lt;Company Name &amp; Address&gt;</w:t>
      </w:r>
      <w:r>
        <w:rPr>
          <w:sz w:val="24"/>
          <w:szCs w:val="24"/>
        </w:rPr>
        <w:t xml:space="preserve">. He / She has been employed with us since &lt;Date of Joining of employee&gt; and his / her current designation and grade/level is &lt;mention Designation, Grade/Level&gt;. </w:t>
      </w:r>
    </w:p>
    <w:p w:rsidR="00933F38" w:rsidRDefault="00B00AA3">
      <w:pPr>
        <w:widowControl w:val="0"/>
        <w:spacing w:before="198" w:line="249" w:lineRule="auto"/>
        <w:ind w:left="3" w:right="35"/>
        <w:rPr>
          <w:sz w:val="24"/>
          <w:szCs w:val="24"/>
        </w:rPr>
      </w:pPr>
      <w:r>
        <w:rPr>
          <w:sz w:val="24"/>
          <w:szCs w:val="24"/>
        </w:rPr>
        <w:t>This certificate is issued at the request of the said employee for &lt;mention reason&gt; and &lt;Comp</w:t>
      </w:r>
      <w:r>
        <w:rPr>
          <w:sz w:val="24"/>
          <w:szCs w:val="24"/>
        </w:rPr>
        <w:t xml:space="preserve">any name&gt; does not provide any guarantee or will accept any obligation arising out of its use by the aforesaid employee in whichever manner they deem fit. 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 xml:space="preserve">Regards </w:t>
      </w: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For &lt;Company Name&gt;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Name of Signatory&gt;</w:t>
      </w:r>
    </w:p>
    <w:p w:rsidR="00933F38" w:rsidRDefault="00B00AA3">
      <w:pPr>
        <w:rPr>
          <w:sz w:val="24"/>
          <w:szCs w:val="24"/>
        </w:rPr>
      </w:pPr>
      <w:r>
        <w:rPr>
          <w:sz w:val="24"/>
          <w:szCs w:val="24"/>
        </w:rPr>
        <w:t>&lt;HR Designation&gt;</w:t>
      </w: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b/>
          <w:sz w:val="24"/>
          <w:szCs w:val="24"/>
        </w:rPr>
      </w:pPr>
    </w:p>
    <w:p w:rsidR="00933F38" w:rsidRDefault="00933F38">
      <w:pPr>
        <w:rPr>
          <w:sz w:val="24"/>
          <w:szCs w:val="24"/>
        </w:rPr>
      </w:pPr>
    </w:p>
    <w:p w:rsidR="00933F38" w:rsidRDefault="00933F38">
      <w:pPr>
        <w:rPr>
          <w:b/>
          <w:i/>
          <w:color w:val="B7B7B7"/>
          <w:sz w:val="24"/>
          <w:szCs w:val="24"/>
        </w:rPr>
      </w:pPr>
    </w:p>
    <w:p w:rsidR="00933F38" w:rsidRDefault="00B00AA3">
      <w:pPr>
        <w:rPr>
          <w:b/>
          <w:i/>
          <w:color w:val="E69138"/>
          <w:sz w:val="28"/>
          <w:szCs w:val="28"/>
        </w:rPr>
      </w:pPr>
      <w:r>
        <w:br w:type="page"/>
      </w:r>
    </w:p>
    <w:sectPr w:rsidR="00933F38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0AA3" w:rsidRDefault="00B00AA3">
      <w:pPr>
        <w:spacing w:line="240" w:lineRule="auto"/>
      </w:pPr>
      <w:r>
        <w:separator/>
      </w:r>
    </w:p>
  </w:endnote>
  <w:endnote w:type="continuationSeparator" w:id="0">
    <w:p w:rsidR="00B00AA3" w:rsidRDefault="00B00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0AA3" w:rsidRDefault="00B00AA3">
      <w:pPr>
        <w:spacing w:line="240" w:lineRule="auto"/>
      </w:pPr>
      <w:r>
        <w:separator/>
      </w:r>
    </w:p>
  </w:footnote>
  <w:footnote w:type="continuationSeparator" w:id="0">
    <w:p w:rsidR="00B00AA3" w:rsidRDefault="00B00A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3F38" w:rsidRDefault="00933F38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ExtTC3NDc0NzOzMDBU0lEKTi0uzszPAykwrAUAvjCbNSwAAAA="/>
  </w:docVars>
  <w:rsids>
    <w:rsidRoot w:val="00933F38"/>
    <w:rsid w:val="00933F38"/>
    <w:rsid w:val="00B00AA3"/>
    <w:rsid w:val="00B8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760F21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0C6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732EF"/>
    <w:pPr>
      <w:widowControl w:val="0"/>
      <w:autoSpaceDE w:val="0"/>
      <w:autoSpaceDN w:val="0"/>
      <w:spacing w:line="240" w:lineRule="auto"/>
    </w:pPr>
    <w:rPr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732EF"/>
    <w:rPr>
      <w:sz w:val="23"/>
      <w:szCs w:val="23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760F21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50C6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732EF"/>
    <w:pPr>
      <w:widowControl w:val="0"/>
      <w:autoSpaceDE w:val="0"/>
      <w:autoSpaceDN w:val="0"/>
      <w:spacing w:line="240" w:lineRule="auto"/>
    </w:pPr>
    <w:rPr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732EF"/>
    <w:rPr>
      <w:sz w:val="23"/>
      <w:szCs w:val="23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Zi7dXiho/vXiW1G6COjY/O3PYA==">AMUW2mVqZBUX6MM8iXO6r+e1+bt8/sadnhvYlocOdkgA5lYHerg62ZU2HEcwLmiiYjqWUyLmTumPA36U0vrIrsdehIs/BswtVscvogP1yJiysJlBz3w2HC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0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LITHA</dc:creator>
  <cp:lastModifiedBy>Administrator</cp:lastModifiedBy>
  <cp:revision>2</cp:revision>
  <dcterms:created xsi:type="dcterms:W3CDTF">2021-08-02T06:49:00Z</dcterms:created>
  <dcterms:modified xsi:type="dcterms:W3CDTF">2022-12-02T12:46:00Z</dcterms:modified>
</cp:coreProperties>
</file>